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038CE1BE" w14:textId="6946AC8C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  <w:r w:rsidR="005B05B9" w:rsidRPr="0085701A">
        <w:rPr>
          <w:lang w:val="bg-BG"/>
        </w:rPr>
        <w:t>.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14584A">
      <w:pPr>
        <w:pStyle w:val="Heading2"/>
        <w:numPr>
          <w:ilvl w:val="0"/>
          <w:numId w:val="40"/>
        </w:numPr>
        <w:spacing w:before="1320"/>
        <w:ind w:left="357" w:hanging="357"/>
      </w:pPr>
      <w:r w:rsidRPr="000B3B85"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r w:rsidRPr="00D14B2B">
        <w:rPr>
          <w:b/>
          <w:bCs/>
        </w:rPr>
        <w:t>have to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50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E3C2799" w14:textId="366369F0" w:rsidR="00520CEC" w:rsidRPr="00DD1D44" w:rsidRDefault="00520CEC" w:rsidP="00520CEC"/>
    <w:p w14:paraId="55CFFC3A" w14:textId="29B28DF1" w:rsidR="00DD1D44" w:rsidRDefault="00DD1D44" w:rsidP="00DD1D44">
      <w:pPr>
        <w:pStyle w:val="Heading2"/>
        <w:numPr>
          <w:ilvl w:val="0"/>
          <w:numId w:val="39"/>
        </w:numPr>
        <w:spacing w:before="0" w:after="0"/>
        <w:ind w:left="425" w:hanging="357"/>
      </w:pPr>
      <w:r>
        <w:t>Invalid Number</w:t>
      </w:r>
    </w:p>
    <w:p w14:paraId="070D312B" w14:textId="0ED38CB6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5EB0D73D" w14:textId="77777777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3DDEF15C" w14:textId="77777777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>from the console</w:t>
      </w:r>
    </w:p>
    <w:p w14:paraId="1D8FE051" w14:textId="299ADB99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valid</w:t>
      </w:r>
    </w:p>
    <w:p w14:paraId="67CF31C7" w14:textId="2023EEE1" w:rsidR="00DD1D44" w:rsidRPr="00FF3E01" w:rsidRDefault="00DD1D44" w:rsidP="00DD1D4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DD1D44" w:rsidRPr="00CB3FE8" w14:paraId="40C2F95B" w14:textId="77777777" w:rsidTr="00DD1D44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B582F3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86D6E15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4F23E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6E33D4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33C716DF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52E18" w14:textId="77777777" w:rsidR="00DD1D44" w:rsidRDefault="00DD1D44" w:rsidP="00734A31">
            <w:pPr>
              <w:spacing w:before="0" w:after="0"/>
              <w:jc w:val="center"/>
              <w:rPr>
                <w:b/>
              </w:rPr>
            </w:pPr>
          </w:p>
          <w:p w14:paraId="62863AB0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866866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095FF191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D1D44" w:rsidRPr="00CB3FE8" w14:paraId="7AA09120" w14:textId="77777777" w:rsidTr="00DD1D44">
        <w:trPr>
          <w:trHeight w:val="20"/>
        </w:trPr>
        <w:tc>
          <w:tcPr>
            <w:tcW w:w="896" w:type="dxa"/>
            <w:shd w:val="clear" w:color="auto" w:fill="auto"/>
          </w:tcPr>
          <w:p w14:paraId="7430167E" w14:textId="5B464FF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73DBD9AE" w14:textId="5966B20B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543AD66E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EFFCF0C" w14:textId="5D125790" w:rsidR="00DD1D44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16B6DAA0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7FEDE8BD" w14:textId="4DF266EB" w:rsidR="00DD1D44" w:rsidRPr="00DD1D44" w:rsidRDefault="00DD1D44" w:rsidP="00734A31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650698D6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F657472" w14:textId="3DB1010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1230F12A" w14:textId="411FCBB1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57B1A9E8" w:rsidR="0014584A" w:rsidRDefault="0014584A" w:rsidP="00DD1D44">
      <w:pPr>
        <w:pStyle w:val="Heading2"/>
        <w:numPr>
          <w:ilvl w:val="0"/>
          <w:numId w:val="39"/>
        </w:numPr>
        <w:spacing w:before="0"/>
        <w:ind w:left="425" w:hanging="357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r w:rsidRPr="0014584A">
        <w:rPr>
          <w:rFonts w:ascii="Consolas" w:hAnsi="Consolas"/>
          <w:b/>
          <w:bCs/>
        </w:rPr>
        <w:t>minutes:seconds</w:t>
      </w:r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A07097">
      <w:pPr>
        <w:pStyle w:val="Heading2"/>
        <w:numPr>
          <w:ilvl w:val="0"/>
          <w:numId w:val="39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3D054" w14:textId="77777777" w:rsidR="006F400C" w:rsidRDefault="006F400C" w:rsidP="008068A2">
      <w:pPr>
        <w:spacing w:after="0" w:line="240" w:lineRule="auto"/>
      </w:pPr>
      <w:r>
        <w:separator/>
      </w:r>
    </w:p>
  </w:endnote>
  <w:endnote w:type="continuationSeparator" w:id="0">
    <w:p w14:paraId="7BDC8B7D" w14:textId="77777777" w:rsidR="006F400C" w:rsidRDefault="006F40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34FBE" w14:textId="77777777" w:rsidR="006F400C" w:rsidRDefault="006F400C" w:rsidP="008068A2">
      <w:pPr>
        <w:spacing w:after="0" w:line="240" w:lineRule="auto"/>
      </w:pPr>
      <w:r>
        <w:separator/>
      </w:r>
    </w:p>
  </w:footnote>
  <w:footnote w:type="continuationSeparator" w:id="0">
    <w:p w14:paraId="27733721" w14:textId="77777777" w:rsidR="006F400C" w:rsidRDefault="006F40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gUAucstP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5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8</cp:revision>
  <cp:lastPrinted>2015-10-26T22:35:00Z</cp:lastPrinted>
  <dcterms:created xsi:type="dcterms:W3CDTF">2019-11-12T12:29:00Z</dcterms:created>
  <dcterms:modified xsi:type="dcterms:W3CDTF">2023-09-30T14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